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B1D240" w14:textId="5783323F" w:rsidR="00B44336" w:rsidRDefault="009C744B" w:rsidP="00B44336">
      <w:pPr>
        <w:widowControl/>
        <w:jc w:val="left"/>
        <w:rPr>
          <w:rFonts w:ascii="Roboto" w:eastAsia="宋体" w:hAnsi="Roboto" w:cs="宋体"/>
          <w:color w:val="000000"/>
          <w:kern w:val="0"/>
          <w:sz w:val="24"/>
          <w:szCs w:val="24"/>
        </w:rPr>
      </w:pP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Function 1 - </w:t>
      </w:r>
      <w:r w:rsidR="00B44336">
        <w:rPr>
          <w:rFonts w:ascii="Roboto" w:eastAsia="宋体" w:hAnsi="Roboto" w:cs="宋体" w:hint="eastAsia"/>
          <w:color w:val="000000"/>
          <w:kern w:val="0"/>
          <w:sz w:val="24"/>
          <w:szCs w:val="24"/>
        </w:rPr>
        <w:t>R</w:t>
      </w:r>
      <w:r w:rsid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ating for Course Notes </w:t>
      </w:r>
    </w:p>
    <w:p w14:paraId="7498B794" w14:textId="77777777" w:rsidR="00B44336" w:rsidRDefault="00B44336" w:rsidP="00B44336">
      <w:pPr>
        <w:widowControl/>
        <w:jc w:val="left"/>
        <w:rPr>
          <w:rFonts w:ascii="Roboto" w:eastAsia="宋体" w:hAnsi="Roboto" w:cs="宋体"/>
          <w:color w:val="000000"/>
          <w:kern w:val="0"/>
          <w:sz w:val="24"/>
          <w:szCs w:val="24"/>
        </w:rPr>
      </w:pPr>
    </w:p>
    <w:p w14:paraId="26BF66ED" w14:textId="0DF060A7" w:rsidR="00976092" w:rsidRPr="00B44336" w:rsidRDefault="00976092" w:rsidP="0097609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Roboto" w:eastAsia="宋体" w:hAnsi="Roboto" w:cs="宋体"/>
          <w:color w:val="000000"/>
          <w:kern w:val="0"/>
          <w:sz w:val="24"/>
          <w:szCs w:val="24"/>
        </w:rPr>
        <w:t>#1 Search the note</w:t>
      </w: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(MUST-HAVE)</w:t>
      </w:r>
    </w:p>
    <w:p w14:paraId="17DC4A72" w14:textId="5ABF3F7D" w:rsidR="00976092" w:rsidRPr="00B44336" w:rsidRDefault="00976092" w:rsidP="00976092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Description: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Allow user to search the note on the search bar</w:t>
      </w:r>
    </w:p>
    <w:p w14:paraId="7920C1AA" w14:textId="1BF2320A" w:rsidR="00976092" w:rsidRPr="00B44336" w:rsidRDefault="00976092" w:rsidP="00976092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Acceptance test :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User type the course info in the search bar then press the ‘Enter’ key or search icon to begin search.</w:t>
      </w:r>
    </w:p>
    <w:p w14:paraId="78B2972F" w14:textId="5790BC47" w:rsidR="00976092" w:rsidRPr="00B44336" w:rsidRDefault="00976092" w:rsidP="00976092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Who’s responsible: </w:t>
      </w:r>
      <w:proofErr w:type="spellStart"/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J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unjie</w:t>
      </w:r>
      <w:proofErr w:type="spellEnd"/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Zhu</w:t>
      </w: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by Nov.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9</w:t>
      </w:r>
    </w:p>
    <w:p w14:paraId="1D916ED3" w14:textId="2F2FCEAF" w:rsidR="00B44336" w:rsidRDefault="00B44336" w:rsidP="00B4433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1FD68CB4" w14:textId="16372EC6" w:rsidR="00976092" w:rsidRPr="00B44336" w:rsidRDefault="00976092" w:rsidP="0097609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Roboto" w:eastAsia="宋体" w:hAnsi="Roboto" w:cs="宋体"/>
          <w:color w:val="000000"/>
          <w:kern w:val="0"/>
          <w:sz w:val="24"/>
          <w:szCs w:val="24"/>
        </w:rPr>
        <w:t>#2 Go to the note page</w:t>
      </w: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(MUST-HAVE)</w:t>
      </w:r>
    </w:p>
    <w:p w14:paraId="04E08D71" w14:textId="10CD095D" w:rsidR="00976092" w:rsidRPr="00B44336" w:rsidRDefault="00976092" w:rsidP="00976092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Description: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Allow user to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get a overview of the note he/she is looking for by enter into the note page.</w:t>
      </w:r>
    </w:p>
    <w:p w14:paraId="359ED66F" w14:textId="6E0BADCA" w:rsidR="00976092" w:rsidRPr="00B44336" w:rsidRDefault="00976092" w:rsidP="00976092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Acceptance test :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User click on the note icon</w:t>
      </w:r>
      <w:r w:rsidR="004A163E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to get in the note page</w:t>
      </w:r>
    </w:p>
    <w:p w14:paraId="29952483" w14:textId="77777777" w:rsidR="00976092" w:rsidRPr="00B44336" w:rsidRDefault="00976092" w:rsidP="00976092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Who’s responsible: </w:t>
      </w:r>
      <w:proofErr w:type="spellStart"/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J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unjie</w:t>
      </w:r>
      <w:proofErr w:type="spellEnd"/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Zhu</w:t>
      </w: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by Nov.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9</w:t>
      </w:r>
    </w:p>
    <w:p w14:paraId="5818E6FA" w14:textId="1B087603" w:rsidR="00B44336" w:rsidRDefault="00B44336" w:rsidP="00B4433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0A043FA2" w14:textId="51FE3DB1" w:rsidR="00976092" w:rsidRPr="00B44336" w:rsidRDefault="00976092" w:rsidP="0097609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Roboto" w:eastAsia="宋体" w:hAnsi="Roboto" w:cs="宋体"/>
          <w:color w:val="000000"/>
          <w:kern w:val="0"/>
          <w:sz w:val="24"/>
          <w:szCs w:val="24"/>
        </w:rPr>
        <w:t>#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3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Rate note </w:t>
      </w: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(MUST-HAVE)</w:t>
      </w:r>
    </w:p>
    <w:p w14:paraId="6009DC94" w14:textId="501190D8" w:rsidR="00976092" w:rsidRPr="00B44336" w:rsidRDefault="00976092" w:rsidP="00976092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Description: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Allow user to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rate the note </w:t>
      </w:r>
      <w:r w:rsidR="004A163E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with stars (5 total for each index)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base on </w:t>
      </w:r>
      <w:r w:rsidR="004A163E">
        <w:rPr>
          <w:rFonts w:ascii="Roboto" w:eastAsia="宋体" w:hAnsi="Roboto" w:cs="宋体"/>
          <w:color w:val="000000"/>
          <w:kern w:val="0"/>
          <w:sz w:val="24"/>
          <w:szCs w:val="24"/>
        </w:rPr>
        <w:t>clarity, typesetting, content richness, helpfulness.</w:t>
      </w:r>
    </w:p>
    <w:p w14:paraId="755FF27A" w14:textId="48A2EE04" w:rsidR="00976092" w:rsidRPr="00B44336" w:rsidRDefault="00976092" w:rsidP="00976092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Acceptance test :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User c</w:t>
      </w:r>
      <w:r w:rsidR="004A163E">
        <w:rPr>
          <w:rFonts w:ascii="Roboto" w:eastAsia="宋体" w:hAnsi="Roboto" w:cs="宋体"/>
          <w:color w:val="000000"/>
          <w:kern w:val="0"/>
          <w:sz w:val="24"/>
          <w:szCs w:val="24"/>
        </w:rPr>
        <w:t>hoose the stars from left(1 star) to right(5 star) and click on the star to rate the note.(stars turn to yellow form grey)</w:t>
      </w:r>
    </w:p>
    <w:p w14:paraId="7CE634EB" w14:textId="77777777" w:rsidR="00976092" w:rsidRPr="00B44336" w:rsidRDefault="00976092" w:rsidP="00976092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Who’s responsible: </w:t>
      </w:r>
      <w:proofErr w:type="spellStart"/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J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unjie</w:t>
      </w:r>
      <w:proofErr w:type="spellEnd"/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Zhu</w:t>
      </w: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by Nov.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9</w:t>
      </w:r>
    </w:p>
    <w:p w14:paraId="2EA4113B" w14:textId="6735CA7D" w:rsidR="00976092" w:rsidRDefault="00976092" w:rsidP="00B4433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7B5E75BD" w14:textId="5D0497E5" w:rsidR="004A163E" w:rsidRPr="00B44336" w:rsidRDefault="004A163E" w:rsidP="004A163E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Roboto" w:eastAsia="宋体" w:hAnsi="Roboto" w:cs="宋体"/>
          <w:color w:val="000000"/>
          <w:kern w:val="0"/>
          <w:sz w:val="24"/>
          <w:szCs w:val="24"/>
        </w:rPr>
        <w:t>#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4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Undo the rate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</w:t>
      </w: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(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COULD</w:t>
      </w: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-HAVE)</w:t>
      </w:r>
    </w:p>
    <w:p w14:paraId="71D7CC38" w14:textId="0A245D9D" w:rsidR="004A163E" w:rsidRPr="00B44336" w:rsidRDefault="004A163E" w:rsidP="004A163E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Description: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Allow user to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undo the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rate </w:t>
      </w:r>
    </w:p>
    <w:p w14:paraId="7EC27B26" w14:textId="73715C7D" w:rsidR="004A163E" w:rsidRPr="00B44336" w:rsidRDefault="004A163E" w:rsidP="004A163E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Acceptance test :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User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click once more on the star he clicked.(stars turn to grey from yellow)</w:t>
      </w:r>
    </w:p>
    <w:p w14:paraId="05FB55EC" w14:textId="77777777" w:rsidR="004A163E" w:rsidRPr="00B44336" w:rsidRDefault="004A163E" w:rsidP="004A163E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Who’s responsible: </w:t>
      </w:r>
      <w:proofErr w:type="spellStart"/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J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unjie</w:t>
      </w:r>
      <w:proofErr w:type="spellEnd"/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Zhu</w:t>
      </w: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by Nov.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9</w:t>
      </w:r>
    </w:p>
    <w:p w14:paraId="15A6173F" w14:textId="77777777" w:rsidR="00976092" w:rsidRDefault="00976092" w:rsidP="00B44336">
      <w:pPr>
        <w:widowControl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</w:p>
    <w:p w14:paraId="1015EC07" w14:textId="7F90A95B" w:rsidR="00971C77" w:rsidRDefault="00971C77" w:rsidP="00B44336">
      <w:pPr>
        <w:widowControl/>
        <w:jc w:val="left"/>
        <w:rPr>
          <w:rFonts w:ascii="Roboto" w:eastAsia="宋体" w:hAnsi="Roboto" w:cs="宋体"/>
          <w:color w:val="000000"/>
          <w:kern w:val="0"/>
          <w:sz w:val="24"/>
          <w:szCs w:val="24"/>
        </w:rPr>
      </w:pPr>
    </w:p>
    <w:p w14:paraId="6BBDFF44" w14:textId="72F6D39A" w:rsidR="00730BF1" w:rsidRDefault="00730BF1" w:rsidP="00B4433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14:paraId="3D146E6A" w14:textId="339A310C" w:rsidR="00730BF1" w:rsidRPr="004A163E" w:rsidRDefault="009C744B" w:rsidP="00730BF1">
      <w:pPr>
        <w:widowControl/>
        <w:jc w:val="left"/>
        <w:rPr>
          <w:rFonts w:ascii="Roboto" w:eastAsia="宋体" w:hAnsi="Roboto" w:cs="宋体" w:hint="eastAsia"/>
          <w:color w:val="000000"/>
          <w:kern w:val="0"/>
          <w:sz w:val="24"/>
          <w:szCs w:val="24"/>
        </w:rPr>
      </w:pP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Function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2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-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</w:t>
      </w:r>
      <w:bookmarkStart w:id="0" w:name="_GoBack"/>
      <w:bookmarkEnd w:id="0"/>
      <w:r w:rsidR="00730BF1">
        <w:rPr>
          <w:rFonts w:ascii="Roboto" w:eastAsia="宋体" w:hAnsi="Roboto" w:cs="宋体"/>
          <w:color w:val="000000"/>
          <w:kern w:val="0"/>
          <w:sz w:val="24"/>
          <w:szCs w:val="24"/>
        </w:rPr>
        <w:t>Upload Notes</w:t>
      </w:r>
    </w:p>
    <w:p w14:paraId="0220BD8D" w14:textId="77777777" w:rsidR="00730BF1" w:rsidRDefault="00730BF1" w:rsidP="00B44336">
      <w:pPr>
        <w:widowControl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</w:p>
    <w:p w14:paraId="18C178B3" w14:textId="19AF3656" w:rsidR="004A163E" w:rsidRPr="00B44336" w:rsidRDefault="004A163E" w:rsidP="004A163E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Roboto" w:eastAsia="宋体" w:hAnsi="Roboto" w:cs="宋体"/>
          <w:color w:val="000000"/>
          <w:kern w:val="0"/>
          <w:sz w:val="24"/>
          <w:szCs w:val="24"/>
        </w:rPr>
        <w:t>#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1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Go to the upload page </w:t>
      </w: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(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MUST-</w:t>
      </w: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HAVE)</w:t>
      </w:r>
    </w:p>
    <w:p w14:paraId="51403129" w14:textId="2C327F79" w:rsidR="004A163E" w:rsidRPr="00B44336" w:rsidRDefault="004A163E" w:rsidP="004A163E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Description: </w:t>
      </w:r>
      <w:r w:rsidR="00730BF1">
        <w:rPr>
          <w:rFonts w:ascii="Roboto" w:eastAsia="宋体" w:hAnsi="Roboto" w:cs="宋体"/>
          <w:color w:val="000000"/>
          <w:kern w:val="0"/>
          <w:sz w:val="24"/>
          <w:szCs w:val="24"/>
        </w:rPr>
        <w:t>navigate user to the</w:t>
      </w:r>
      <w:r w:rsidR="00730BF1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‘My Upload’</w:t>
      </w:r>
      <w:r w:rsidR="00730BF1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section page which they can upload notes</w:t>
      </w:r>
    </w:p>
    <w:p w14:paraId="26AACC56" w14:textId="6F19B975" w:rsidR="004A163E" w:rsidRPr="00B44336" w:rsidRDefault="004A163E" w:rsidP="004A163E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Acceptance test :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User click </w:t>
      </w:r>
      <w:r w:rsidR="00730BF1">
        <w:rPr>
          <w:rFonts w:ascii="Roboto" w:eastAsia="宋体" w:hAnsi="Roboto" w:cs="宋体"/>
          <w:color w:val="000000"/>
          <w:kern w:val="0"/>
          <w:sz w:val="24"/>
          <w:szCs w:val="24"/>
        </w:rPr>
        <w:t>on the ‘My Upload’ bar over the left side of his home page</w:t>
      </w:r>
    </w:p>
    <w:p w14:paraId="016DBBF0" w14:textId="77777777" w:rsidR="004A163E" w:rsidRPr="00B44336" w:rsidRDefault="004A163E" w:rsidP="004A163E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Who’s responsible: </w:t>
      </w:r>
      <w:proofErr w:type="spellStart"/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J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unjie</w:t>
      </w:r>
      <w:proofErr w:type="spellEnd"/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Zhu</w:t>
      </w: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by Nov.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9</w:t>
      </w:r>
    </w:p>
    <w:p w14:paraId="4FAED8D8" w14:textId="77777777" w:rsidR="004A163E" w:rsidRDefault="004A163E" w:rsidP="00B44336">
      <w:pPr>
        <w:widowControl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</w:p>
    <w:p w14:paraId="5DA2A1A0" w14:textId="431F614C" w:rsidR="00971C77" w:rsidRDefault="00971C77"/>
    <w:p w14:paraId="183D2960" w14:textId="00F2F9A4" w:rsidR="00730BF1" w:rsidRPr="00B44336" w:rsidRDefault="00730BF1" w:rsidP="00730BF1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Roboto" w:eastAsia="宋体" w:hAnsi="Roboto" w:cs="宋体"/>
          <w:color w:val="000000"/>
          <w:kern w:val="0"/>
          <w:sz w:val="24"/>
          <w:szCs w:val="24"/>
        </w:rPr>
        <w:t>#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2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Upload note - I </w:t>
      </w: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(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MUST-</w:t>
      </w: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HAVE)</w:t>
      </w:r>
    </w:p>
    <w:p w14:paraId="7D691665" w14:textId="555E9E1A" w:rsidR="00730BF1" w:rsidRPr="00B44336" w:rsidRDefault="00730BF1" w:rsidP="00730BF1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Description: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Allow user to launch the upload function</w:t>
      </w:r>
    </w:p>
    <w:p w14:paraId="438D2EAE" w14:textId="713EE381" w:rsidR="00730BF1" w:rsidRPr="00B44336" w:rsidRDefault="00730BF1" w:rsidP="00730BF1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Acceptance test :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User click on the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‘upload file’ bar on the section page</w:t>
      </w:r>
    </w:p>
    <w:p w14:paraId="1A44AB25" w14:textId="77777777" w:rsidR="00730BF1" w:rsidRPr="00B44336" w:rsidRDefault="00730BF1" w:rsidP="00730BF1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Who’s responsible: </w:t>
      </w:r>
      <w:proofErr w:type="spellStart"/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J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unjie</w:t>
      </w:r>
      <w:proofErr w:type="spellEnd"/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Zhu</w:t>
      </w: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by Nov.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9</w:t>
      </w:r>
    </w:p>
    <w:p w14:paraId="7B574BE7" w14:textId="3F9000C2" w:rsidR="00971C77" w:rsidRDefault="00971C77"/>
    <w:p w14:paraId="655CD22D" w14:textId="205C04A1" w:rsidR="00730BF1" w:rsidRDefault="00730BF1">
      <w:pPr>
        <w:rPr>
          <w:rFonts w:ascii="Roboto" w:eastAsia="宋体" w:hAnsi="Roboto" w:cs="宋体"/>
          <w:color w:val="000000"/>
          <w:kern w:val="0"/>
          <w:sz w:val="24"/>
          <w:szCs w:val="24"/>
        </w:rPr>
      </w:pPr>
    </w:p>
    <w:p w14:paraId="052A5442" w14:textId="43EF0B31" w:rsidR="009C744B" w:rsidRDefault="009C744B">
      <w:pPr>
        <w:rPr>
          <w:rFonts w:ascii="Roboto" w:eastAsia="宋体" w:hAnsi="Roboto" w:cs="宋体"/>
          <w:color w:val="000000"/>
          <w:kern w:val="0"/>
          <w:sz w:val="24"/>
          <w:szCs w:val="24"/>
        </w:rPr>
      </w:pPr>
    </w:p>
    <w:p w14:paraId="4E3D8C0F" w14:textId="5B1647A7" w:rsidR="009C744B" w:rsidRPr="00B44336" w:rsidRDefault="009C744B" w:rsidP="009C744B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Roboto" w:eastAsia="宋体" w:hAnsi="Roboto" w:cs="宋体" w:hint="eastAsia"/>
          <w:color w:val="000000"/>
          <w:kern w:val="0"/>
          <w:sz w:val="24"/>
          <w:szCs w:val="24"/>
        </w:rPr>
        <w:t>#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3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Upload note - II </w:t>
      </w: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(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MUST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-</w:t>
      </w: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HAVE)</w:t>
      </w:r>
    </w:p>
    <w:p w14:paraId="2A32F73D" w14:textId="77777777" w:rsidR="009C744B" w:rsidRPr="00B44336" w:rsidRDefault="009C744B" w:rsidP="009C744B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Description: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Allow user to begin/cancel uploading their notes</w:t>
      </w:r>
    </w:p>
    <w:p w14:paraId="0043A632" w14:textId="77777777" w:rsidR="009C744B" w:rsidRPr="00B44336" w:rsidRDefault="009C744B" w:rsidP="009C744B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Acceptance test :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User click ‘upload’/’cancel’ bar after choosing the note he/she want to upload.</w:t>
      </w:r>
    </w:p>
    <w:p w14:paraId="3E4B8722" w14:textId="77777777" w:rsidR="009C744B" w:rsidRPr="00B44336" w:rsidRDefault="009C744B" w:rsidP="009C744B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Who’s responsible: </w:t>
      </w:r>
      <w:proofErr w:type="spellStart"/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J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unjie</w:t>
      </w:r>
      <w:proofErr w:type="spellEnd"/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Zhu</w:t>
      </w: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by Nov.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9</w:t>
      </w:r>
    </w:p>
    <w:p w14:paraId="448D3EE0" w14:textId="712DF8FF" w:rsidR="009C744B" w:rsidRDefault="009C744B">
      <w:pPr>
        <w:rPr>
          <w:rFonts w:ascii="Roboto" w:eastAsia="宋体" w:hAnsi="Roboto" w:cs="宋体"/>
          <w:color w:val="000000"/>
          <w:kern w:val="0"/>
          <w:sz w:val="24"/>
          <w:szCs w:val="24"/>
        </w:rPr>
      </w:pPr>
    </w:p>
    <w:p w14:paraId="1CDA25AD" w14:textId="79DF2EAE" w:rsidR="009C744B" w:rsidRPr="00B44336" w:rsidRDefault="009C744B" w:rsidP="009C744B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Roboto" w:eastAsia="宋体" w:hAnsi="Roboto" w:cs="宋体"/>
          <w:color w:val="000000"/>
          <w:kern w:val="0"/>
          <w:sz w:val="24"/>
          <w:szCs w:val="24"/>
        </w:rPr>
        <w:t>#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4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View uploaded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note </w:t>
      </w: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(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COULD-</w:t>
      </w: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HAVE)</w:t>
      </w:r>
    </w:p>
    <w:p w14:paraId="77E430F1" w14:textId="26209F74" w:rsidR="009C744B" w:rsidRPr="00B44336" w:rsidRDefault="009C744B" w:rsidP="009C744B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Description: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Allow user to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open and view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the note they uploaded</w:t>
      </w:r>
    </w:p>
    <w:p w14:paraId="08367841" w14:textId="2D0B82DA" w:rsidR="009C744B" w:rsidRPr="00B44336" w:rsidRDefault="009C744B" w:rsidP="009C744B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Acceptance test :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User click ‘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view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’ bar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and then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choos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e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the note he/she want to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view</w:t>
      </w:r>
    </w:p>
    <w:p w14:paraId="5DB7F112" w14:textId="3BF871F5" w:rsidR="00730BF1" w:rsidRPr="009C744B" w:rsidRDefault="009C744B" w:rsidP="009C744B">
      <w:pPr>
        <w:widowControl/>
        <w:numPr>
          <w:ilvl w:val="0"/>
          <w:numId w:val="1"/>
        </w:numPr>
        <w:jc w:val="left"/>
        <w:textAlignment w:val="baseline"/>
        <w:rPr>
          <w:rFonts w:ascii="Roboto" w:eastAsia="宋体" w:hAnsi="Roboto" w:cs="宋体" w:hint="eastAsia"/>
          <w:color w:val="000000"/>
          <w:kern w:val="0"/>
          <w:sz w:val="24"/>
          <w:szCs w:val="24"/>
        </w:rPr>
      </w:pP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Who’s responsible: </w:t>
      </w:r>
      <w:proofErr w:type="spellStart"/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>J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unjie</w:t>
      </w:r>
      <w:proofErr w:type="spellEnd"/>
      <w:r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Zhu</w:t>
      </w:r>
      <w:r w:rsidRPr="00B44336">
        <w:rPr>
          <w:rFonts w:ascii="Roboto" w:eastAsia="宋体" w:hAnsi="Roboto" w:cs="宋体"/>
          <w:color w:val="000000"/>
          <w:kern w:val="0"/>
          <w:sz w:val="24"/>
          <w:szCs w:val="24"/>
        </w:rPr>
        <w:t xml:space="preserve"> by Nov. </w:t>
      </w:r>
      <w:r>
        <w:rPr>
          <w:rFonts w:ascii="Roboto" w:eastAsia="宋体" w:hAnsi="Roboto" w:cs="宋体"/>
          <w:color w:val="000000"/>
          <w:kern w:val="0"/>
          <w:sz w:val="24"/>
          <w:szCs w:val="24"/>
        </w:rPr>
        <w:t>9</w:t>
      </w:r>
    </w:p>
    <w:sectPr w:rsidR="00730BF1" w:rsidRPr="009C744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Roboto">
    <w:altName w:val="Arial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A4F16"/>
    <w:multiLevelType w:val="multilevel"/>
    <w:tmpl w:val="72F48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C016CB"/>
    <w:multiLevelType w:val="multilevel"/>
    <w:tmpl w:val="5A3AC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MjKxNDQyNrM0MbdQ0lEKTi0uzszPAykwrAUASm1V8iwAAAA="/>
  </w:docVars>
  <w:rsids>
    <w:rsidRoot w:val="00FD69FC"/>
    <w:rsid w:val="00114175"/>
    <w:rsid w:val="003067A0"/>
    <w:rsid w:val="004A163E"/>
    <w:rsid w:val="00730BF1"/>
    <w:rsid w:val="00971C77"/>
    <w:rsid w:val="00976092"/>
    <w:rsid w:val="009C744B"/>
    <w:rsid w:val="00A76E64"/>
    <w:rsid w:val="00B44336"/>
    <w:rsid w:val="00D94708"/>
    <w:rsid w:val="00DD7054"/>
    <w:rsid w:val="00E13D79"/>
    <w:rsid w:val="00FD6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B9DBA"/>
  <w15:chartTrackingRefBased/>
  <w15:docId w15:val="{9182AA2B-D5EF-40A8-A05B-545F5081D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4433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4A163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493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5</Words>
  <Characters>1740</Characters>
  <Application>Microsoft Office Word</Application>
  <DocSecurity>0</DocSecurity>
  <Lines>14</Lines>
  <Paragraphs>4</Paragraphs>
  <ScaleCrop>false</ScaleCrop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oniria - -</dc:creator>
  <cp:keywords/>
  <dc:description/>
  <cp:lastModifiedBy>Paroniria - -</cp:lastModifiedBy>
  <cp:revision>2</cp:revision>
  <dcterms:created xsi:type="dcterms:W3CDTF">2018-11-09T07:34:00Z</dcterms:created>
  <dcterms:modified xsi:type="dcterms:W3CDTF">2018-11-09T09:08:00Z</dcterms:modified>
</cp:coreProperties>
</file>